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76491" w14:textId="77777777" w:rsidR="008914B1" w:rsidRPr="001F5918" w:rsidRDefault="001F5918">
      <w:pPr>
        <w:rPr>
          <w:b/>
        </w:rPr>
      </w:pPr>
      <w:r w:rsidRPr="001F5918">
        <w:rPr>
          <w:b/>
        </w:rPr>
        <w:t>Instruction:</w:t>
      </w:r>
    </w:p>
    <w:p w14:paraId="255A03CA" w14:textId="37F5D529" w:rsidR="001F5918" w:rsidRDefault="009F040A" w:rsidP="006E7BC2">
      <w:pPr>
        <w:pStyle w:val="ListParagraph"/>
        <w:numPr>
          <w:ilvl w:val="0"/>
          <w:numId w:val="2"/>
        </w:numPr>
      </w:pPr>
      <w:r>
        <w:t>Every</w:t>
      </w:r>
      <w:r w:rsidR="001F5918">
        <w:t xml:space="preserve"> team member is required to complete </w:t>
      </w:r>
      <w:r>
        <w:t>this</w:t>
      </w:r>
      <w:r w:rsidR="001F5918">
        <w:t xml:space="preserve"> check sheet. </w:t>
      </w:r>
    </w:p>
    <w:p w14:paraId="0950328E" w14:textId="7027810A" w:rsidR="001F5918" w:rsidRDefault="001F5918" w:rsidP="006E7BC2">
      <w:pPr>
        <w:pStyle w:val="ListParagraph"/>
        <w:numPr>
          <w:ilvl w:val="0"/>
          <w:numId w:val="2"/>
        </w:numPr>
      </w:pPr>
      <w:r>
        <w:t xml:space="preserve">In the first column, please fill in the file name of </w:t>
      </w:r>
      <w:r w:rsidR="009F040A">
        <w:t>each web page</w:t>
      </w:r>
      <w:r>
        <w:t xml:space="preserve"> that you have </w:t>
      </w:r>
      <w:r w:rsidR="009F040A">
        <w:t>implemented</w:t>
      </w:r>
      <w:r>
        <w:t xml:space="preserve"> (one web page per row). </w:t>
      </w:r>
    </w:p>
    <w:p w14:paraId="64B020B7" w14:textId="3FDF21B9" w:rsidR="001F5918" w:rsidRDefault="001F5918" w:rsidP="006E7BC2">
      <w:pPr>
        <w:pStyle w:val="ListParagraph"/>
        <w:numPr>
          <w:ilvl w:val="0"/>
          <w:numId w:val="2"/>
        </w:numPr>
      </w:pPr>
      <w:r>
        <w:t xml:space="preserve">In the second column, fill in the </w:t>
      </w:r>
      <w:r w:rsidR="009F040A">
        <w:t xml:space="preserve">names of the </w:t>
      </w:r>
      <w:r>
        <w:t xml:space="preserve">corresponding use case(s) </w:t>
      </w:r>
      <w:r w:rsidR="009F040A">
        <w:t>defined</w:t>
      </w:r>
      <w:r>
        <w:t xml:space="preserve"> in the midterm progress report. </w:t>
      </w:r>
    </w:p>
    <w:p w14:paraId="53E3EFFC" w14:textId="082B21FD" w:rsidR="001F5918" w:rsidRDefault="001F5918" w:rsidP="006E7BC2">
      <w:pPr>
        <w:pStyle w:val="ListParagraph"/>
        <w:numPr>
          <w:ilvl w:val="0"/>
          <w:numId w:val="2"/>
        </w:numPr>
      </w:pPr>
      <w:r>
        <w:t xml:space="preserve">In the third column, please list the web development technologies that you have applied </w:t>
      </w:r>
      <w:r w:rsidR="006E7BC2">
        <w:t xml:space="preserve">specifically on the page </w:t>
      </w:r>
      <w:r>
        <w:t xml:space="preserve">(HTML, CSS, Javascript or jQuery, BootStrap or equivalent, PHP, MySql, </w:t>
      </w:r>
      <w:r w:rsidR="00804E1F">
        <w:t xml:space="preserve">Ajax, </w:t>
      </w:r>
      <w:r>
        <w:t>D3.js)</w:t>
      </w:r>
      <w:r w:rsidR="006E7BC2">
        <w:t>.</w:t>
      </w:r>
    </w:p>
    <w:p w14:paraId="6A7A78C7" w14:textId="7D786EB2" w:rsidR="001F5918" w:rsidRDefault="001F5918" w:rsidP="006E7BC2">
      <w:pPr>
        <w:pStyle w:val="ListParagraph"/>
        <w:numPr>
          <w:ilvl w:val="0"/>
          <w:numId w:val="2"/>
        </w:numPr>
      </w:pPr>
      <w:r>
        <w:t xml:space="preserve">In the last column, please list any database operations (add, modify, delete, search, analysis) </w:t>
      </w:r>
      <w:r w:rsidR="006E7BC2">
        <w:t>supported</w:t>
      </w:r>
      <w:r>
        <w:t xml:space="preserve"> on the page.</w:t>
      </w:r>
    </w:p>
    <w:p w14:paraId="103B8F17" w14:textId="72EA08A8" w:rsidR="006E7BC2" w:rsidRDefault="00804E1F" w:rsidP="006E7BC2">
      <w:pPr>
        <w:pStyle w:val="ListParagraph"/>
        <w:numPr>
          <w:ilvl w:val="0"/>
          <w:numId w:val="2"/>
        </w:numPr>
      </w:pPr>
      <w:r>
        <w:t>Please make sure to check the project requirements and fill in this form carefully. This form and your video demonstration will be mainly used for grading purposes.</w:t>
      </w:r>
    </w:p>
    <w:p w14:paraId="77784926" w14:textId="77777777" w:rsidR="001F5918" w:rsidRDefault="001F5918"/>
    <w:p w14:paraId="5C9B355B" w14:textId="0F60770C" w:rsidR="001F5918" w:rsidRPr="009F5516" w:rsidRDefault="001F5918">
      <w:pPr>
        <w:rPr>
          <w:u w:val="single"/>
        </w:rPr>
      </w:pPr>
      <w:r w:rsidRPr="00480C09">
        <w:rPr>
          <w:b/>
        </w:rPr>
        <w:t>Your Name:</w:t>
      </w:r>
      <w:r>
        <w:t xml:space="preserve"> </w:t>
      </w:r>
      <w:r w:rsidR="00C66B5A" w:rsidRPr="00C66B5A">
        <w:rPr>
          <w:u w:val="single"/>
        </w:rPr>
        <w:t>Jackson Oleyar</w:t>
      </w:r>
      <w:r w:rsidR="00480C09">
        <w:t xml:space="preserve"> </w:t>
      </w:r>
      <w:r w:rsidR="00480C09" w:rsidRPr="00804E1F">
        <w:t xml:space="preserve">  </w:t>
      </w:r>
      <w:r w:rsidR="00804E1F" w:rsidRPr="00804E1F">
        <w:t xml:space="preserve"> </w:t>
      </w:r>
      <w:r w:rsidR="00804E1F" w:rsidRPr="00804E1F">
        <w:rPr>
          <w:b/>
        </w:rPr>
        <w:t>Team</w:t>
      </w:r>
      <w:r w:rsidR="00480C09" w:rsidRPr="00804E1F">
        <w:rPr>
          <w:b/>
          <w:u w:val="single"/>
        </w:rPr>
        <w:t xml:space="preserve"> </w:t>
      </w:r>
      <w:r w:rsidR="00804E1F" w:rsidRPr="00804E1F">
        <w:rPr>
          <w:b/>
        </w:rPr>
        <w:t>Number:</w:t>
      </w:r>
      <w:r w:rsidR="00C66B5A">
        <w:rPr>
          <w:u w:val="single"/>
        </w:rPr>
        <w:t xml:space="preserve"> Team 4</w:t>
      </w:r>
      <w:r w:rsidR="00480C09" w:rsidRPr="00480C09">
        <w:rPr>
          <w:u w:val="single"/>
        </w:rPr>
        <w:t xml:space="preserve">                               </w:t>
      </w:r>
    </w:p>
    <w:p w14:paraId="495ADC51" w14:textId="77777777" w:rsidR="001F5918" w:rsidRDefault="001F5918"/>
    <w:tbl>
      <w:tblPr>
        <w:tblStyle w:val="TableGrid"/>
        <w:tblW w:w="9396" w:type="dxa"/>
        <w:tblLook w:val="04A0" w:firstRow="1" w:lastRow="0" w:firstColumn="1" w:lastColumn="0" w:noHBand="0" w:noVBand="1"/>
      </w:tblPr>
      <w:tblGrid>
        <w:gridCol w:w="2435"/>
        <w:gridCol w:w="2235"/>
        <w:gridCol w:w="2715"/>
        <w:gridCol w:w="2011"/>
      </w:tblGrid>
      <w:tr w:rsidR="001F5918" w14:paraId="345A86B1" w14:textId="77777777" w:rsidTr="00064AA0">
        <w:trPr>
          <w:trHeight w:val="687"/>
        </w:trPr>
        <w:tc>
          <w:tcPr>
            <w:tcW w:w="2438" w:type="dxa"/>
          </w:tcPr>
          <w:p w14:paraId="3DC2FDB8" w14:textId="77777777" w:rsidR="001F5918" w:rsidRPr="001F5918" w:rsidRDefault="001F5918" w:rsidP="001F5918">
            <w:pPr>
              <w:jc w:val="center"/>
              <w:rPr>
                <w:b/>
              </w:rPr>
            </w:pPr>
            <w:r w:rsidRPr="001F5918">
              <w:rPr>
                <w:b/>
              </w:rPr>
              <w:t>Web Page File Name</w:t>
            </w:r>
          </w:p>
        </w:tc>
        <w:tc>
          <w:tcPr>
            <w:tcW w:w="2291" w:type="dxa"/>
          </w:tcPr>
          <w:p w14:paraId="7C8C6411" w14:textId="77777777" w:rsidR="001F5918" w:rsidRPr="001F5918" w:rsidRDefault="001F5918" w:rsidP="001F5918">
            <w:pPr>
              <w:jc w:val="center"/>
              <w:rPr>
                <w:b/>
              </w:rPr>
            </w:pPr>
            <w:r w:rsidRPr="001F5918">
              <w:rPr>
                <w:b/>
              </w:rPr>
              <w:t>Use Case</w:t>
            </w:r>
            <w:r>
              <w:rPr>
                <w:b/>
              </w:rPr>
              <w:t xml:space="preserve"> (s)</w:t>
            </w:r>
          </w:p>
        </w:tc>
        <w:tc>
          <w:tcPr>
            <w:tcW w:w="2365" w:type="dxa"/>
          </w:tcPr>
          <w:p w14:paraId="30E7D36B" w14:textId="77777777" w:rsidR="001F5918" w:rsidRPr="001F5918" w:rsidRDefault="001F5918" w:rsidP="001F5918">
            <w:pPr>
              <w:jc w:val="center"/>
              <w:rPr>
                <w:b/>
              </w:rPr>
            </w:pPr>
            <w:r w:rsidRPr="001F5918">
              <w:rPr>
                <w:b/>
              </w:rPr>
              <w:t>Technologies Used</w:t>
            </w:r>
          </w:p>
        </w:tc>
        <w:tc>
          <w:tcPr>
            <w:tcW w:w="2302" w:type="dxa"/>
          </w:tcPr>
          <w:p w14:paraId="48A6716F" w14:textId="77777777" w:rsidR="001F5918" w:rsidRPr="001F5918" w:rsidRDefault="001F5918" w:rsidP="001F5918">
            <w:pPr>
              <w:jc w:val="center"/>
              <w:rPr>
                <w:b/>
              </w:rPr>
            </w:pPr>
            <w:r>
              <w:rPr>
                <w:b/>
              </w:rPr>
              <w:t>Database Operations</w:t>
            </w:r>
          </w:p>
        </w:tc>
      </w:tr>
      <w:tr w:rsidR="001F5918" w14:paraId="614528F9" w14:textId="77777777" w:rsidTr="00064AA0">
        <w:trPr>
          <w:trHeight w:val="336"/>
        </w:trPr>
        <w:tc>
          <w:tcPr>
            <w:tcW w:w="2438" w:type="dxa"/>
          </w:tcPr>
          <w:p w14:paraId="0FEE0633" w14:textId="647DD8FF" w:rsidR="001F5918" w:rsidRDefault="00064AA0">
            <w:r>
              <w:t>EditDeleteJO.php</w:t>
            </w:r>
          </w:p>
        </w:tc>
        <w:tc>
          <w:tcPr>
            <w:tcW w:w="2291" w:type="dxa"/>
          </w:tcPr>
          <w:p w14:paraId="0DAAAB0C" w14:textId="277CD9A1" w:rsidR="001F5918" w:rsidRPr="00060B1F" w:rsidRDefault="00060B1F">
            <w:pPr>
              <w:rPr>
                <w:rFonts w:cstheme="minorHAnsi"/>
              </w:rPr>
            </w:pPr>
            <w:r w:rsidRPr="00060B1F">
              <w:rPr>
                <w:rFonts w:cstheme="minorHAnsi"/>
              </w:rPr>
              <w:t>-</w:t>
            </w:r>
            <w:r w:rsidRPr="00121D66">
              <w:rPr>
                <w:rFonts w:cstheme="minorHAnsi"/>
                <w:b/>
                <w:bCs/>
              </w:rPr>
              <w:t>User wants to give a like/dislike</w:t>
            </w:r>
            <w:r w:rsidRPr="00060B1F">
              <w:rPr>
                <w:rFonts w:cstheme="minorHAnsi"/>
              </w:rPr>
              <w:t xml:space="preserve"> to a answer post in the website because they have content/discontent with the information discussed. They click on the like/dislike button to virtually voice their opinion.</w:t>
            </w:r>
          </w:p>
          <w:p w14:paraId="0E91024A" w14:textId="77777777" w:rsidR="00060B1F" w:rsidRPr="00060B1F" w:rsidRDefault="00060B1F">
            <w:pPr>
              <w:rPr>
                <w:rFonts w:cstheme="minorHAnsi"/>
              </w:rPr>
            </w:pPr>
            <w:r w:rsidRPr="00060B1F">
              <w:rPr>
                <w:rFonts w:cstheme="minorHAnsi"/>
              </w:rPr>
              <w:t xml:space="preserve">- </w:t>
            </w:r>
            <w:r w:rsidRPr="00121D66">
              <w:rPr>
                <w:rFonts w:cstheme="minorHAnsi"/>
                <w:b/>
                <w:bCs/>
              </w:rPr>
              <w:t>User wants to edit their question</w:t>
            </w:r>
            <w:r w:rsidRPr="00060B1F">
              <w:rPr>
                <w:rFonts w:cstheme="minorHAnsi"/>
              </w:rPr>
              <w:t xml:space="preserve"> because they are discontent with the post. They select the question and question subject then enter there edited question and click the submit edited question button.</w:t>
            </w:r>
          </w:p>
          <w:p w14:paraId="7855D9FB" w14:textId="77777777" w:rsidR="00060B1F" w:rsidRDefault="00060B1F">
            <w:pPr>
              <w:rPr>
                <w:rFonts w:cstheme="minorHAnsi"/>
              </w:rPr>
            </w:pPr>
            <w:r w:rsidRPr="00060B1F">
              <w:rPr>
                <w:rFonts w:cstheme="minorHAnsi"/>
              </w:rPr>
              <w:lastRenderedPageBreak/>
              <w:t>-</w:t>
            </w:r>
            <w:r w:rsidRPr="00121D66">
              <w:rPr>
                <w:rFonts w:cstheme="minorHAnsi"/>
                <w:b/>
                <w:bCs/>
              </w:rPr>
              <w:t>User wants to delete a question</w:t>
            </w:r>
            <w:r w:rsidRPr="00060B1F">
              <w:rPr>
                <w:rFonts w:cstheme="minorHAnsi"/>
              </w:rPr>
              <w:t xml:space="preserve"> that they are discontent with. They select the question and question subject and select the delete question button.</w:t>
            </w:r>
          </w:p>
          <w:p w14:paraId="39709A76" w14:textId="07F0119D" w:rsidR="00EB196F" w:rsidRPr="00060B1F" w:rsidRDefault="00EB196F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  <w:r w:rsidRPr="00121D66">
              <w:rPr>
                <w:rFonts w:cstheme="minorHAnsi"/>
                <w:b/>
                <w:bCs/>
              </w:rPr>
              <w:t>User wants to view the question</w:t>
            </w:r>
            <w:r>
              <w:rPr>
                <w:rFonts w:cstheme="minorHAnsi"/>
              </w:rPr>
              <w:t xml:space="preserve"> they are going to like. They select the question from the dropdown list and the question with the answer is shown above the like and dislike button.</w:t>
            </w:r>
          </w:p>
        </w:tc>
        <w:tc>
          <w:tcPr>
            <w:tcW w:w="2365" w:type="dxa"/>
          </w:tcPr>
          <w:p w14:paraId="2FE262BB" w14:textId="490A0380" w:rsidR="001F5918" w:rsidRDefault="00EB196F">
            <w:r>
              <w:lastRenderedPageBreak/>
              <w:t>Bootstrap and Bootstrap(css) ,PHP ,Ajax, html</w:t>
            </w:r>
            <w:r w:rsidR="007F288C">
              <w:t>, javascript</w:t>
            </w:r>
            <w:r w:rsidR="006534DB">
              <w:t>, MySQL</w:t>
            </w:r>
            <w:r w:rsidR="002C5627">
              <w:t>, Sessions</w:t>
            </w:r>
          </w:p>
        </w:tc>
        <w:tc>
          <w:tcPr>
            <w:tcW w:w="2302" w:type="dxa"/>
          </w:tcPr>
          <w:p w14:paraId="1AF26CD0" w14:textId="517CF9FF" w:rsidR="001F5918" w:rsidRDefault="00EB196F">
            <w:r>
              <w:t>Modify, search, delete</w:t>
            </w:r>
          </w:p>
        </w:tc>
      </w:tr>
      <w:tr w:rsidR="001F5918" w14:paraId="2F49F1DD" w14:textId="77777777" w:rsidTr="00064AA0">
        <w:trPr>
          <w:trHeight w:val="336"/>
        </w:trPr>
        <w:tc>
          <w:tcPr>
            <w:tcW w:w="2438" w:type="dxa"/>
          </w:tcPr>
          <w:p w14:paraId="3541C840" w14:textId="50E18BEC" w:rsidR="001F5918" w:rsidRDefault="00064AA0">
            <w:r>
              <w:t>QuestionDashJO.php</w:t>
            </w:r>
          </w:p>
        </w:tc>
        <w:tc>
          <w:tcPr>
            <w:tcW w:w="2291" w:type="dxa"/>
          </w:tcPr>
          <w:p w14:paraId="69A77223" w14:textId="77777777" w:rsidR="001F5918" w:rsidRDefault="00121D66">
            <w:r>
              <w:t>-</w:t>
            </w:r>
            <w:r w:rsidRPr="007F288C">
              <w:rPr>
                <w:b/>
                <w:bCs/>
              </w:rPr>
              <w:t>User wants to view all questions asked</w:t>
            </w:r>
            <w:r>
              <w:t xml:space="preserve"> with associated answers, likes and dislikes</w:t>
            </w:r>
          </w:p>
          <w:p w14:paraId="0504F9AC" w14:textId="77777777" w:rsidR="00121D66" w:rsidRDefault="00121D66">
            <w:r>
              <w:t>-</w:t>
            </w:r>
            <w:r w:rsidR="007F288C" w:rsidRPr="007F288C">
              <w:rPr>
                <w:b/>
                <w:bCs/>
              </w:rPr>
              <w:t>User wants to search a specific question</w:t>
            </w:r>
            <w:r w:rsidR="007F288C">
              <w:t xml:space="preserve"> from the dashboard</w:t>
            </w:r>
            <w:r w:rsidR="00625C0D">
              <w:t xml:space="preserve"> to view a specific question</w:t>
            </w:r>
          </w:p>
          <w:p w14:paraId="4231C898" w14:textId="77777777" w:rsidR="00100E13" w:rsidRDefault="00100E13">
            <w:r>
              <w:t>-</w:t>
            </w:r>
            <w:r w:rsidRPr="00100E13">
              <w:rPr>
                <w:b/>
                <w:bCs/>
              </w:rPr>
              <w:t xml:space="preserve">User wants to view the level of a class </w:t>
            </w:r>
            <w:r>
              <w:t>for a specific question</w:t>
            </w:r>
          </w:p>
          <w:p w14:paraId="37AC1964" w14:textId="49D6C2ED" w:rsidR="00EA4478" w:rsidRDefault="00EA4478">
            <w:r>
              <w:t>-</w:t>
            </w:r>
            <w:r w:rsidRPr="00EA4478">
              <w:rPr>
                <w:b/>
                <w:bCs/>
              </w:rPr>
              <w:t xml:space="preserve">User wants </w:t>
            </w:r>
            <w:r w:rsidR="00A676F1" w:rsidRPr="00EA4478">
              <w:rPr>
                <w:b/>
                <w:bCs/>
              </w:rPr>
              <w:t>to navigate</w:t>
            </w:r>
            <w:r w:rsidRPr="00EA4478">
              <w:rPr>
                <w:b/>
                <w:bCs/>
              </w:rPr>
              <w:t xml:space="preserve"> between</w:t>
            </w:r>
            <w:r>
              <w:t xml:space="preserve"> Edit/Delete, Create and Answer Pages.</w:t>
            </w:r>
          </w:p>
        </w:tc>
        <w:tc>
          <w:tcPr>
            <w:tcW w:w="2365" w:type="dxa"/>
          </w:tcPr>
          <w:p w14:paraId="6056D882" w14:textId="335D2DAC" w:rsidR="001F5918" w:rsidRDefault="003F15BB">
            <w:r>
              <w:t>Ajax, Boostrap,</w:t>
            </w:r>
            <w:r w:rsidR="002C1D58">
              <w:t xml:space="preserve"> Bootstrap(css) ,</w:t>
            </w:r>
            <w:r>
              <w:t xml:space="preserve"> PHP, html, D3.js</w:t>
            </w:r>
            <w:r w:rsidR="002C1D58">
              <w:t>, javascript</w:t>
            </w:r>
            <w:r w:rsidR="006534DB">
              <w:t>, MySQL</w:t>
            </w:r>
            <w:r w:rsidR="002C5627">
              <w:t xml:space="preserve">, </w:t>
            </w:r>
            <w:r w:rsidR="002C5627">
              <w:t>Sessions</w:t>
            </w:r>
          </w:p>
        </w:tc>
        <w:tc>
          <w:tcPr>
            <w:tcW w:w="2302" w:type="dxa"/>
          </w:tcPr>
          <w:p w14:paraId="7EBCE27E" w14:textId="70326753" w:rsidR="001F5918" w:rsidRDefault="003F15BB">
            <w:r>
              <w:t>Search</w:t>
            </w:r>
          </w:p>
        </w:tc>
      </w:tr>
      <w:tr w:rsidR="001F5918" w14:paraId="09E48B16" w14:textId="77777777" w:rsidTr="00064AA0">
        <w:trPr>
          <w:trHeight w:val="336"/>
        </w:trPr>
        <w:tc>
          <w:tcPr>
            <w:tcW w:w="2438" w:type="dxa"/>
          </w:tcPr>
          <w:p w14:paraId="42D068F4" w14:textId="47437EBA" w:rsidR="001F5918" w:rsidRDefault="00064AA0">
            <w:r>
              <w:t>CreateQuestionJO.php</w:t>
            </w:r>
          </w:p>
        </w:tc>
        <w:tc>
          <w:tcPr>
            <w:tcW w:w="2291" w:type="dxa"/>
          </w:tcPr>
          <w:p w14:paraId="50571EEC" w14:textId="1BE6C0BE" w:rsidR="001F5918" w:rsidRDefault="00205143">
            <w:r>
              <w:t>-</w:t>
            </w:r>
            <w:r w:rsidR="0070430C" w:rsidRPr="00205143">
              <w:rPr>
                <w:b/>
                <w:bCs/>
              </w:rPr>
              <w:t>User</w:t>
            </w:r>
            <w:r w:rsidRPr="00205143">
              <w:rPr>
                <w:b/>
                <w:bCs/>
              </w:rPr>
              <w:t xml:space="preserve"> wants to add a question</w:t>
            </w:r>
            <w:r>
              <w:t xml:space="preserve"> to the website.</w:t>
            </w:r>
          </w:p>
        </w:tc>
        <w:tc>
          <w:tcPr>
            <w:tcW w:w="2365" w:type="dxa"/>
          </w:tcPr>
          <w:p w14:paraId="394A2C1C" w14:textId="1CCE4BA8" w:rsidR="001F5918" w:rsidRDefault="00205143">
            <w:r>
              <w:t>Boostrap, Bootstrap(css), PHP, html</w:t>
            </w:r>
            <w:r w:rsidR="006534DB">
              <w:t>, MySQL</w:t>
            </w:r>
            <w:r w:rsidR="002C5627">
              <w:t xml:space="preserve">, </w:t>
            </w:r>
            <w:r w:rsidR="002C5627">
              <w:t>Sessions</w:t>
            </w:r>
          </w:p>
        </w:tc>
        <w:tc>
          <w:tcPr>
            <w:tcW w:w="2302" w:type="dxa"/>
          </w:tcPr>
          <w:p w14:paraId="6D8B08FC" w14:textId="241B1509" w:rsidR="001F5918" w:rsidRDefault="00205143">
            <w:r>
              <w:t>Add</w:t>
            </w:r>
          </w:p>
        </w:tc>
      </w:tr>
      <w:tr w:rsidR="001F5918" w14:paraId="2926E56B" w14:textId="77777777" w:rsidTr="00064AA0">
        <w:trPr>
          <w:trHeight w:val="350"/>
        </w:trPr>
        <w:tc>
          <w:tcPr>
            <w:tcW w:w="2438" w:type="dxa"/>
          </w:tcPr>
          <w:p w14:paraId="1FB86EE3" w14:textId="61CEE5FE" w:rsidR="001F5918" w:rsidRDefault="00064AA0">
            <w:r>
              <w:t>AnswerQuestion.php</w:t>
            </w:r>
          </w:p>
        </w:tc>
        <w:tc>
          <w:tcPr>
            <w:tcW w:w="2291" w:type="dxa"/>
          </w:tcPr>
          <w:p w14:paraId="0182AE2B" w14:textId="27E01B1A" w:rsidR="001F5918" w:rsidRPr="005D7A0A" w:rsidRDefault="005D7A0A">
            <w:pPr>
              <w:rPr>
                <w:b/>
                <w:bCs/>
              </w:rPr>
            </w:pPr>
            <w:r w:rsidRPr="005D7A0A">
              <w:rPr>
                <w:b/>
                <w:bCs/>
              </w:rPr>
              <w:t>-</w:t>
            </w:r>
            <w:r w:rsidR="0030549D" w:rsidRPr="005D7A0A">
              <w:rPr>
                <w:b/>
                <w:bCs/>
              </w:rPr>
              <w:t xml:space="preserve">User </w:t>
            </w:r>
            <w:r w:rsidRPr="005D7A0A">
              <w:rPr>
                <w:b/>
                <w:bCs/>
              </w:rPr>
              <w:t xml:space="preserve">wants to </w:t>
            </w:r>
            <w:r w:rsidR="0030549D" w:rsidRPr="005D7A0A">
              <w:rPr>
                <w:b/>
                <w:bCs/>
              </w:rPr>
              <w:t>Answer</w:t>
            </w:r>
            <w:r w:rsidRPr="005D7A0A">
              <w:rPr>
                <w:b/>
                <w:bCs/>
              </w:rPr>
              <w:t xml:space="preserve"> a</w:t>
            </w:r>
            <w:r w:rsidR="0030549D" w:rsidRPr="005D7A0A">
              <w:rPr>
                <w:b/>
                <w:bCs/>
              </w:rPr>
              <w:t xml:space="preserve"> </w:t>
            </w:r>
            <w:r w:rsidRPr="005D7A0A">
              <w:rPr>
                <w:b/>
                <w:bCs/>
              </w:rPr>
              <w:t>Question</w:t>
            </w:r>
          </w:p>
        </w:tc>
        <w:tc>
          <w:tcPr>
            <w:tcW w:w="2365" w:type="dxa"/>
          </w:tcPr>
          <w:p w14:paraId="0D6067D7" w14:textId="3984D308" w:rsidR="001F5918" w:rsidRDefault="005D7A0A">
            <w:r>
              <w:t>Boostrap, Bootstrap(css), PHP, html</w:t>
            </w:r>
            <w:r w:rsidR="006534DB">
              <w:t>, MySQL</w:t>
            </w:r>
            <w:r w:rsidR="002C5627">
              <w:t xml:space="preserve">, </w:t>
            </w:r>
            <w:r w:rsidR="002C5627">
              <w:t>Sessions</w:t>
            </w:r>
          </w:p>
        </w:tc>
        <w:tc>
          <w:tcPr>
            <w:tcW w:w="2302" w:type="dxa"/>
          </w:tcPr>
          <w:p w14:paraId="467C49C5" w14:textId="0EF4696B" w:rsidR="001F5918" w:rsidRDefault="00412A4B">
            <w:r>
              <w:t>Add</w:t>
            </w:r>
          </w:p>
        </w:tc>
      </w:tr>
      <w:tr w:rsidR="001F5918" w14:paraId="017EBC36" w14:textId="77777777" w:rsidTr="00064AA0">
        <w:trPr>
          <w:trHeight w:val="336"/>
        </w:trPr>
        <w:tc>
          <w:tcPr>
            <w:tcW w:w="2438" w:type="dxa"/>
          </w:tcPr>
          <w:p w14:paraId="543C09BE" w14:textId="31076814" w:rsidR="001F5918" w:rsidRDefault="00064AA0">
            <w:r>
              <w:lastRenderedPageBreak/>
              <w:t>LikesD3JO.php</w:t>
            </w:r>
          </w:p>
        </w:tc>
        <w:tc>
          <w:tcPr>
            <w:tcW w:w="2291" w:type="dxa"/>
          </w:tcPr>
          <w:p w14:paraId="1E4EAFFE" w14:textId="2A88F3D1" w:rsidR="001F5918" w:rsidRDefault="007F2447">
            <w:r>
              <w:t>-</w:t>
            </w:r>
            <w:r w:rsidRPr="00100E13">
              <w:rPr>
                <w:b/>
                <w:bCs/>
              </w:rPr>
              <w:t xml:space="preserve">User wants to view the level of a class </w:t>
            </w:r>
            <w:r>
              <w:t>for a specific question</w:t>
            </w:r>
          </w:p>
        </w:tc>
        <w:tc>
          <w:tcPr>
            <w:tcW w:w="2365" w:type="dxa"/>
          </w:tcPr>
          <w:p w14:paraId="4BC26150" w14:textId="1865A2F4" w:rsidR="001F5918" w:rsidRDefault="00DB3F69">
            <w:r>
              <w:t>D3.js, html,css, bootstrap, javascript</w:t>
            </w:r>
            <w:r w:rsidR="006534DB">
              <w:t>, MySQL</w:t>
            </w:r>
            <w:r w:rsidR="002C5627">
              <w:t xml:space="preserve">, </w:t>
            </w:r>
            <w:r w:rsidR="002C5627">
              <w:t>Sessions</w:t>
            </w:r>
          </w:p>
        </w:tc>
        <w:tc>
          <w:tcPr>
            <w:tcW w:w="2302" w:type="dxa"/>
          </w:tcPr>
          <w:p w14:paraId="7B1C232F" w14:textId="12921B0F" w:rsidR="001F5918" w:rsidRDefault="00100E13">
            <w:r>
              <w:t>Analysis</w:t>
            </w:r>
          </w:p>
        </w:tc>
      </w:tr>
      <w:tr w:rsidR="001F5918" w14:paraId="64E62B36" w14:textId="77777777" w:rsidTr="00064AA0">
        <w:trPr>
          <w:trHeight w:val="336"/>
        </w:trPr>
        <w:tc>
          <w:tcPr>
            <w:tcW w:w="2438" w:type="dxa"/>
          </w:tcPr>
          <w:p w14:paraId="76071A16" w14:textId="04C54AFA" w:rsidR="00064AA0" w:rsidRDefault="00064AA0">
            <w:r>
              <w:t>GetDataD3JO.php</w:t>
            </w:r>
          </w:p>
        </w:tc>
        <w:tc>
          <w:tcPr>
            <w:tcW w:w="2291" w:type="dxa"/>
          </w:tcPr>
          <w:p w14:paraId="0980C039" w14:textId="77777777" w:rsidR="001F5918" w:rsidRDefault="001F5918"/>
        </w:tc>
        <w:tc>
          <w:tcPr>
            <w:tcW w:w="2365" w:type="dxa"/>
          </w:tcPr>
          <w:p w14:paraId="2B5AFDE2" w14:textId="48F9F437" w:rsidR="001F5918" w:rsidRDefault="00DB3F69">
            <w:r>
              <w:t>PHP</w:t>
            </w:r>
            <w:r w:rsidR="006534DB">
              <w:t>, MySQL</w:t>
            </w:r>
          </w:p>
        </w:tc>
        <w:tc>
          <w:tcPr>
            <w:tcW w:w="2302" w:type="dxa"/>
          </w:tcPr>
          <w:p w14:paraId="5CCAA343" w14:textId="63A6EBE1" w:rsidR="00064AA0" w:rsidRDefault="00393617">
            <w:r>
              <w:t>Analysis</w:t>
            </w:r>
          </w:p>
        </w:tc>
      </w:tr>
      <w:tr w:rsidR="00064AA0" w14:paraId="225AB577" w14:textId="77777777" w:rsidTr="00064AA0">
        <w:trPr>
          <w:trHeight w:val="336"/>
        </w:trPr>
        <w:tc>
          <w:tcPr>
            <w:tcW w:w="2438" w:type="dxa"/>
          </w:tcPr>
          <w:p w14:paraId="110377FF" w14:textId="7EB3C60E" w:rsidR="00064AA0" w:rsidRDefault="00064AA0" w:rsidP="00FE27F4">
            <w:r>
              <w:t>BackEndAjaxJO.php</w:t>
            </w:r>
          </w:p>
        </w:tc>
        <w:tc>
          <w:tcPr>
            <w:tcW w:w="2291" w:type="dxa"/>
          </w:tcPr>
          <w:p w14:paraId="4D1F2244" w14:textId="77777777" w:rsidR="00064AA0" w:rsidRDefault="00064AA0" w:rsidP="00FE27F4"/>
        </w:tc>
        <w:tc>
          <w:tcPr>
            <w:tcW w:w="2365" w:type="dxa"/>
          </w:tcPr>
          <w:p w14:paraId="3E72601F" w14:textId="6ADDA3B1" w:rsidR="00064AA0" w:rsidRDefault="00E71C59" w:rsidP="00FE27F4">
            <w:r>
              <w:t>PHP</w:t>
            </w:r>
            <w:r w:rsidR="006534DB">
              <w:t>, MySQL</w:t>
            </w:r>
          </w:p>
        </w:tc>
        <w:tc>
          <w:tcPr>
            <w:tcW w:w="2302" w:type="dxa"/>
          </w:tcPr>
          <w:p w14:paraId="44DE61CC" w14:textId="6A18941B" w:rsidR="00064AA0" w:rsidRDefault="00100E13" w:rsidP="00FE27F4">
            <w:r>
              <w:t>Search</w:t>
            </w:r>
          </w:p>
        </w:tc>
      </w:tr>
    </w:tbl>
    <w:p w14:paraId="6D14A9B4" w14:textId="77777777" w:rsidR="001F5918" w:rsidRDefault="001F5918"/>
    <w:sectPr w:rsidR="001F5918" w:rsidSect="004B64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87525"/>
    <w:multiLevelType w:val="hybridMultilevel"/>
    <w:tmpl w:val="D5048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D379D3"/>
    <w:multiLevelType w:val="hybridMultilevel"/>
    <w:tmpl w:val="C55CD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497391">
    <w:abstractNumId w:val="0"/>
  </w:num>
  <w:num w:numId="2" w16cid:durableId="194201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DQzMjY1NDY0N7NQ0lEKTi0uzszPAykwrAUAxVQzPCwAAAA="/>
  </w:docVars>
  <w:rsids>
    <w:rsidRoot w:val="001F5918"/>
    <w:rsid w:val="00026B4B"/>
    <w:rsid w:val="00032006"/>
    <w:rsid w:val="00060B1F"/>
    <w:rsid w:val="00064AA0"/>
    <w:rsid w:val="00087429"/>
    <w:rsid w:val="00100E13"/>
    <w:rsid w:val="00121D66"/>
    <w:rsid w:val="00124484"/>
    <w:rsid w:val="001C68A1"/>
    <w:rsid w:val="001F5918"/>
    <w:rsid w:val="00205143"/>
    <w:rsid w:val="002320AE"/>
    <w:rsid w:val="002C04C4"/>
    <w:rsid w:val="002C1D58"/>
    <w:rsid w:val="002C5627"/>
    <w:rsid w:val="0030549D"/>
    <w:rsid w:val="00393617"/>
    <w:rsid w:val="003F15BB"/>
    <w:rsid w:val="00412A4B"/>
    <w:rsid w:val="00480C09"/>
    <w:rsid w:val="004B64BA"/>
    <w:rsid w:val="005617DA"/>
    <w:rsid w:val="005B0BE4"/>
    <w:rsid w:val="005D7A0A"/>
    <w:rsid w:val="005F063C"/>
    <w:rsid w:val="006248D2"/>
    <w:rsid w:val="00625C0D"/>
    <w:rsid w:val="006534DB"/>
    <w:rsid w:val="006E7BC2"/>
    <w:rsid w:val="006F31FF"/>
    <w:rsid w:val="0070430C"/>
    <w:rsid w:val="007F2447"/>
    <w:rsid w:val="007F288C"/>
    <w:rsid w:val="00804E1F"/>
    <w:rsid w:val="00832730"/>
    <w:rsid w:val="008914B1"/>
    <w:rsid w:val="0091206F"/>
    <w:rsid w:val="00912C87"/>
    <w:rsid w:val="009252FF"/>
    <w:rsid w:val="009F040A"/>
    <w:rsid w:val="009F5516"/>
    <w:rsid w:val="00A676F1"/>
    <w:rsid w:val="00B153CC"/>
    <w:rsid w:val="00C66B5A"/>
    <w:rsid w:val="00D42B97"/>
    <w:rsid w:val="00D96725"/>
    <w:rsid w:val="00DB3F69"/>
    <w:rsid w:val="00E0678F"/>
    <w:rsid w:val="00E71C59"/>
    <w:rsid w:val="00E97093"/>
    <w:rsid w:val="00EA057D"/>
    <w:rsid w:val="00EA4478"/>
    <w:rsid w:val="00EB196F"/>
    <w:rsid w:val="00EB2A81"/>
    <w:rsid w:val="00F13923"/>
    <w:rsid w:val="00FE4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CBEF7"/>
  <w15:chartTrackingRefBased/>
  <w15:docId w15:val="{263298E8-C821-9644-87DE-0597A4D88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59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5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Alan</dc:creator>
  <cp:keywords/>
  <dc:description/>
  <cp:lastModifiedBy>Jackson Post</cp:lastModifiedBy>
  <cp:revision>70</cp:revision>
  <dcterms:created xsi:type="dcterms:W3CDTF">2020-04-23T02:33:00Z</dcterms:created>
  <dcterms:modified xsi:type="dcterms:W3CDTF">2022-12-08T20:04:00Z</dcterms:modified>
</cp:coreProperties>
</file>